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BD460" w14:textId="10E36A5C" w:rsidR="003A2525" w:rsidRDefault="00C458F3">
      <w:pPr>
        <w:pStyle w:val="Title"/>
      </w:pPr>
      <w:r>
        <w:t xml:space="preserve">Feedback for Project Number </w:t>
      </w:r>
      <w:r w:rsidR="00C36944">
        <w:t>3</w:t>
      </w:r>
    </w:p>
    <w:p w14:paraId="5E4F310D" w14:textId="77777777" w:rsidR="003A2525" w:rsidRDefault="00C458F3">
      <w:pPr>
        <w:pStyle w:val="Heading2"/>
      </w:pPr>
      <w:bookmarkStart w:id="0" w:name="instructions"/>
      <w:bookmarkEnd w:id="0"/>
      <w:r>
        <w:t>Instructions</w:t>
      </w:r>
    </w:p>
    <w:p w14:paraId="1F19B92F" w14:textId="77777777" w:rsidR="003A2525" w:rsidRDefault="00C458F3">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38E20469" w14:textId="77777777" w:rsidR="003A2525" w:rsidRDefault="00C458F3">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8th at 11:59pm CST</w:t>
      </w:r>
      <w:r>
        <w:t>. For ease you can use this markdown file to fill out your responses and knit which will produce a word document for you.</w:t>
      </w:r>
    </w:p>
    <w:p w14:paraId="51CFFCCC" w14:textId="77777777" w:rsidR="003A2525" w:rsidRDefault="00C458F3">
      <w:pPr>
        <w:pStyle w:val="Heading2"/>
      </w:pPr>
      <w:bookmarkStart w:id="1" w:name="feedback-below"/>
      <w:bookmarkEnd w:id="1"/>
      <w:r>
        <w:t>Feedback Below</w:t>
      </w:r>
    </w:p>
    <w:p w14:paraId="3321F0FB" w14:textId="5BAE367F" w:rsidR="003A2525" w:rsidRDefault="00C458F3">
      <w:pPr>
        <w:pStyle w:val="FirstParagraph"/>
        <w:rPr>
          <w:b/>
        </w:rPr>
      </w:pPr>
      <w:r>
        <w:rPr>
          <w:b/>
        </w:rPr>
        <w:t>What did you first notice about this project?</w:t>
      </w:r>
    </w:p>
    <w:p w14:paraId="456D8466" w14:textId="70F72D61" w:rsidR="00C36944" w:rsidRPr="00C36944" w:rsidRDefault="00D67FBE" w:rsidP="00C36944">
      <w:pPr>
        <w:pStyle w:val="BodyText"/>
      </w:pPr>
      <w:r>
        <w:t xml:space="preserve">Organized extremely well, and the explanations and motivations really make this a professional presentation. </w:t>
      </w:r>
    </w:p>
    <w:p w14:paraId="3826A2FA" w14:textId="1668DA4D" w:rsidR="003A2525" w:rsidRDefault="00C458F3">
      <w:pPr>
        <w:pStyle w:val="BodyText"/>
        <w:rPr>
          <w:b/>
        </w:rPr>
      </w:pPr>
      <w:r>
        <w:rPr>
          <w:b/>
        </w:rPr>
        <w:t>What was this project’s main story?</w:t>
      </w:r>
    </w:p>
    <w:p w14:paraId="4F8B73CB" w14:textId="46C94D71" w:rsidR="00C36944" w:rsidRPr="00C36944" w:rsidRDefault="00D67FBE" w:rsidP="00C36944">
      <w:pPr>
        <w:pStyle w:val="BodyText"/>
        <w:tabs>
          <w:tab w:val="left" w:pos="1631"/>
        </w:tabs>
        <w:rPr>
          <w:bCs/>
        </w:rPr>
      </w:pPr>
      <w:r>
        <w:rPr>
          <w:bCs/>
        </w:rPr>
        <w:t>The author wanted to investigate serious NFL injuries overtime (ACL, MCL, Concussion) and compare the number of occurrences between the 3 injuries.</w:t>
      </w:r>
    </w:p>
    <w:p w14:paraId="3D4729D6" w14:textId="33ACB54E" w:rsidR="003A2525" w:rsidRDefault="00C458F3">
      <w:pPr>
        <w:pStyle w:val="BodyText"/>
        <w:rPr>
          <w:b/>
        </w:rPr>
      </w:pPr>
      <w:r>
        <w:rPr>
          <w:b/>
        </w:rPr>
        <w:t>What were some areas of improvement?</w:t>
      </w:r>
    </w:p>
    <w:p w14:paraId="03B42F3B" w14:textId="4891E0D9" w:rsidR="00D67FBE" w:rsidRPr="00D67FBE" w:rsidRDefault="00D67FBE">
      <w:pPr>
        <w:pStyle w:val="BodyText"/>
        <w:rPr>
          <w:bCs/>
        </w:rPr>
      </w:pPr>
      <w:r>
        <w:rPr>
          <w:bCs/>
        </w:rPr>
        <w:t xml:space="preserve">I think the interactivity of the 4 graphs does not add much to the analysis. The data is </w:t>
      </w:r>
      <w:r w:rsidR="0048135A">
        <w:rPr>
          <w:bCs/>
        </w:rPr>
        <w:t>static</w:t>
      </w:r>
      <w:r>
        <w:rPr>
          <w:bCs/>
        </w:rPr>
        <w:t xml:space="preserve"> in nature and does not translate well to the interactive plots.</w:t>
      </w:r>
    </w:p>
    <w:p w14:paraId="6E1CC87D" w14:textId="71577CAC" w:rsidR="003A2525" w:rsidRDefault="00C458F3">
      <w:pPr>
        <w:pStyle w:val="BodyText"/>
        <w:rPr>
          <w:b/>
        </w:rPr>
      </w:pPr>
      <w:r>
        <w:rPr>
          <w:b/>
        </w:rPr>
        <w:t>What elements would you add to this project?</w:t>
      </w:r>
    </w:p>
    <w:p w14:paraId="4456B979" w14:textId="4F8E0C50" w:rsidR="003E16DA" w:rsidRPr="003E16DA" w:rsidRDefault="0048135A">
      <w:pPr>
        <w:pStyle w:val="BodyText"/>
        <w:rPr>
          <w:bCs/>
        </w:rPr>
      </w:pPr>
      <w:r>
        <w:rPr>
          <w:bCs/>
        </w:rPr>
        <w:t>To make the graph more interactive, it would be cool to see an option to change by position instead of just total injuries. The author also mentions this in the Things to Improve section</w:t>
      </w:r>
    </w:p>
    <w:p w14:paraId="48F79512" w14:textId="7CCE9554" w:rsidR="003E16DA" w:rsidRDefault="00C458F3">
      <w:pPr>
        <w:pStyle w:val="BodyText"/>
        <w:rPr>
          <w:b/>
        </w:rPr>
      </w:pPr>
      <w:r>
        <w:rPr>
          <w:b/>
        </w:rPr>
        <w:t>What were some successful elements of this project?</w:t>
      </w:r>
    </w:p>
    <w:p w14:paraId="1C43BE3D" w14:textId="7259C10F" w:rsidR="003E16DA" w:rsidRPr="003E16DA" w:rsidRDefault="0048135A">
      <w:pPr>
        <w:pStyle w:val="BodyText"/>
        <w:rPr>
          <w:bCs/>
        </w:rPr>
      </w:pPr>
      <w:r>
        <w:rPr>
          <w:bCs/>
        </w:rPr>
        <w:t>Well organized and professional output. I could see this report being used in a professional setting with availability to more data.</w:t>
      </w:r>
    </w:p>
    <w:p w14:paraId="2CA54D67" w14:textId="5C972914" w:rsidR="003E16DA" w:rsidRPr="003E16DA" w:rsidRDefault="00C458F3">
      <w:pPr>
        <w:pStyle w:val="BodyText"/>
        <w:rPr>
          <w:b/>
        </w:rPr>
      </w:pPr>
      <w:r>
        <w:rPr>
          <w:b/>
        </w:rPr>
        <w:lastRenderedPageBreak/>
        <w:t>Any other thoughts you would like to convey to your peer?</w:t>
      </w:r>
    </w:p>
    <w:sectPr w:rsidR="003E16DA" w:rsidRPr="003E16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EEF2A" w14:textId="77777777" w:rsidR="00F12BE0" w:rsidRDefault="00F12BE0">
      <w:pPr>
        <w:spacing w:after="0"/>
      </w:pPr>
      <w:r>
        <w:separator/>
      </w:r>
    </w:p>
  </w:endnote>
  <w:endnote w:type="continuationSeparator" w:id="0">
    <w:p w14:paraId="501BD647" w14:textId="77777777" w:rsidR="00F12BE0" w:rsidRDefault="00F12B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EC8CB" w14:textId="77777777" w:rsidR="00F12BE0" w:rsidRDefault="00F12BE0">
      <w:r>
        <w:separator/>
      </w:r>
    </w:p>
  </w:footnote>
  <w:footnote w:type="continuationSeparator" w:id="0">
    <w:p w14:paraId="1F7CD0FE" w14:textId="77777777" w:rsidR="00F12BE0" w:rsidRDefault="00F12B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582CE"/>
    <w:multiLevelType w:val="multilevel"/>
    <w:tmpl w:val="E408A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83207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277327175">
    <w:abstractNumId w:val="1"/>
  </w:num>
  <w:num w:numId="2" w16cid:durableId="10250588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2525"/>
    <w:rsid w:val="003E16DA"/>
    <w:rsid w:val="0048135A"/>
    <w:rsid w:val="004E29B3"/>
    <w:rsid w:val="00590D07"/>
    <w:rsid w:val="005C2834"/>
    <w:rsid w:val="00784D58"/>
    <w:rsid w:val="008D6863"/>
    <w:rsid w:val="00B86B75"/>
    <w:rsid w:val="00BC48D5"/>
    <w:rsid w:val="00C36279"/>
    <w:rsid w:val="00C36944"/>
    <w:rsid w:val="00C458F3"/>
    <w:rsid w:val="00D67FBE"/>
    <w:rsid w:val="00E315A3"/>
    <w:rsid w:val="00F12B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9A3FF0"/>
  <w15:docId w15:val="{5DA8CDA1-A086-B540-8913-80298325A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53</Words>
  <Characters>201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Brandon Lwowski</dc:creator>
  <cp:lastModifiedBy>Brandon Lwowski</cp:lastModifiedBy>
  <cp:revision>4</cp:revision>
  <dcterms:created xsi:type="dcterms:W3CDTF">2022-05-04T01:46:00Z</dcterms:created>
  <dcterms:modified xsi:type="dcterms:W3CDTF">2022-05-04T01:52:00Z</dcterms:modified>
</cp:coreProperties>
</file>